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7D3A2" w14:textId="361710EC" w:rsidR="00964E27" w:rsidRPr="00EF20E9" w:rsidRDefault="001C1865" w:rsidP="00CE1D58">
      <w:r>
        <w:rPr>
          <w:rFonts w:ascii="Roboto" w:hAnsi="Roboto"/>
          <w:color w:val="626262"/>
          <w:sz w:val="21"/>
          <w:szCs w:val="21"/>
          <w:shd w:val="clear" w:color="auto" w:fill="FFFFFF"/>
        </w:rPr>
        <w:t>The Assignment For this project you will choose to analyze a film or book from the list below. With your instructor's approval, however, you may also select a book or film not on this list. Write an analysis of the film's/book's contribution to the study of a Spanish-speaking culture. You can look at the book or film in its entirety, or you can focus on a particular chapter or scene if you prefer. Important: Your essay is not a summary of the book or film. You should analyze the book/film not for a plot or story line, but as a window into the culture. Use the following points to guide your essay: What is the central issue(s) of the film/book? What have you learned or observed about a Spanish-speaking culture from this book/film? (Think about interpersonal or family relationships, customs, religion, food, music, politics, economics, or any other cultural aspect that are discussed or portrayed in the book/film.)</w:t>
      </w:r>
    </w:p>
    <w:sectPr w:rsidR="00964E27" w:rsidRPr="00EF20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NTU2NTE2NTQwNDdX0lEKTi0uzszPAykwrAUAOGn0iSwAAAA="/>
  </w:docVars>
  <w:rsids>
    <w:rsidRoot w:val="00FD5A8E"/>
    <w:rsid w:val="000648BF"/>
    <w:rsid w:val="000748BD"/>
    <w:rsid w:val="00086E52"/>
    <w:rsid w:val="000D5D29"/>
    <w:rsid w:val="0016440E"/>
    <w:rsid w:val="001C1865"/>
    <w:rsid w:val="001E45C0"/>
    <w:rsid w:val="00220AAA"/>
    <w:rsid w:val="00471C7C"/>
    <w:rsid w:val="00474837"/>
    <w:rsid w:val="00494613"/>
    <w:rsid w:val="005510FD"/>
    <w:rsid w:val="005C52CE"/>
    <w:rsid w:val="005D5878"/>
    <w:rsid w:val="005D701A"/>
    <w:rsid w:val="0073137E"/>
    <w:rsid w:val="007B15DC"/>
    <w:rsid w:val="00897508"/>
    <w:rsid w:val="00964E27"/>
    <w:rsid w:val="00984565"/>
    <w:rsid w:val="009863B5"/>
    <w:rsid w:val="00B41F6B"/>
    <w:rsid w:val="00B50427"/>
    <w:rsid w:val="00C04392"/>
    <w:rsid w:val="00CC6420"/>
    <w:rsid w:val="00CE1D58"/>
    <w:rsid w:val="00D32535"/>
    <w:rsid w:val="00D44F58"/>
    <w:rsid w:val="00DE6134"/>
    <w:rsid w:val="00EB3472"/>
    <w:rsid w:val="00EF20E9"/>
    <w:rsid w:val="00F848D7"/>
    <w:rsid w:val="00FD5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448EC"/>
  <w15:chartTrackingRefBased/>
  <w15:docId w15:val="{245E4D5F-7440-440B-B88D-1683ECACA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427"/>
  </w:style>
  <w:style w:type="paragraph" w:styleId="Heading5">
    <w:name w:val="heading 5"/>
    <w:basedOn w:val="Normal"/>
    <w:link w:val="Heading5Char"/>
    <w:uiPriority w:val="9"/>
    <w:qFormat/>
    <w:rsid w:val="007B15DC"/>
    <w:p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7B15DC"/>
    <w:rPr>
      <w:rFonts w:eastAsia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8T15:17:00Z</dcterms:created>
  <dcterms:modified xsi:type="dcterms:W3CDTF">2021-11-28T15:17:00Z</dcterms:modified>
</cp:coreProperties>
</file>